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22A4" w:rsidRDefault="00D422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bCs/>
          <w:color w:val="000000"/>
          <w:u w:color="FB0511"/>
        </w:rPr>
      </w:pPr>
    </w:p>
    <w:p w:rsidR="00811048" w:rsidRDefault="00811048" w:rsidP="00811048">
      <w:pPr>
        <w:widowControl w:val="0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AUSTRALIAN REGION</w:t>
      </w:r>
    </w:p>
    <w:p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4"/>
          <w:szCs w:val="24"/>
        </w:rPr>
      </w:pPr>
      <w:r>
        <w:rPr>
          <w:rFonts w:ascii="ArialMT" w:hAnsi="ArialMT" w:cs="ArialMT"/>
          <w:b/>
          <w:bCs/>
          <w:color w:val="000000"/>
          <w:sz w:val="24"/>
          <w:szCs w:val="24"/>
        </w:rPr>
        <w:t>REIMBURSEMENT REQUEST</w:t>
      </w:r>
    </w:p>
    <w:p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/>
          <w:kern w:val="2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665"/>
        <w:gridCol w:w="3241"/>
        <w:gridCol w:w="2053"/>
        <w:gridCol w:w="1601"/>
      </w:tblGrid>
      <w:tr w:rsidR="00811048" w:rsidRPr="00D422A4" w:rsidTr="00811048">
        <w:trPr>
          <w:jc w:val="center"/>
        </w:trPr>
        <w:tc>
          <w:tcPr>
            <w:tcW w:w="1665" w:type="dxa"/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Name:</w:t>
            </w:r>
          </w:p>
        </w:tc>
        <w:tc>
          <w:tcPr>
            <w:tcW w:w="3241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 of Request:</w:t>
            </w:r>
          </w:p>
        </w:tc>
        <w:tc>
          <w:tcPr>
            <w:tcW w:w="1601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65" w:type="dxa"/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Event/Purpose:</w:t>
            </w:r>
          </w:p>
        </w:tc>
        <w:tc>
          <w:tcPr>
            <w:tcW w:w="3241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 of Event:</w:t>
            </w:r>
          </w:p>
        </w:tc>
        <w:tc>
          <w:tcPr>
            <w:tcW w:w="1601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65" w:type="dxa"/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right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Location:</w:t>
            </w:r>
          </w:p>
        </w:tc>
        <w:tc>
          <w:tcPr>
            <w:tcW w:w="3241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2053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601" w:type="dxa"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</w:tbl>
    <w:p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color w:val="000000"/>
          <w:sz w:val="20"/>
          <w:szCs w:val="20"/>
        </w:rPr>
      </w:pPr>
    </w:p>
    <w:p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Maximum per diem is $</w:t>
      </w:r>
      <w:r w:rsidR="001A4D34">
        <w:rPr>
          <w:rFonts w:ascii="ArialMT" w:hAnsi="ArialMT" w:cs="ArialMT"/>
          <w:b/>
          <w:bCs/>
          <w:color w:val="000000"/>
          <w:sz w:val="20"/>
          <w:szCs w:val="20"/>
        </w:rPr>
        <w:t>10</w:t>
      </w: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0 per day</w:t>
      </w:r>
    </w:p>
    <w:p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Maximum per night accommodation allowance is $</w:t>
      </w:r>
      <w:r w:rsidR="001A4D34">
        <w:rPr>
          <w:rFonts w:ascii="ArialMT" w:hAnsi="ArialMT" w:cs="ArialMT"/>
          <w:b/>
          <w:bCs/>
          <w:color w:val="000000"/>
          <w:sz w:val="20"/>
          <w:szCs w:val="20"/>
        </w:rPr>
        <w:t>11</w:t>
      </w: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0 per night</w:t>
      </w:r>
    </w:p>
    <w:p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0"/>
          <w:szCs w:val="20"/>
        </w:rPr>
      </w:pPr>
    </w:p>
    <w:tbl>
      <w:tblPr>
        <w:tblW w:w="0" w:type="auto"/>
        <w:jc w:val="center"/>
        <w:tblLayout w:type="fixed"/>
        <w:tblLook w:val="04A0"/>
      </w:tblPr>
      <w:tblGrid>
        <w:gridCol w:w="1693"/>
        <w:gridCol w:w="1134"/>
        <w:gridCol w:w="1985"/>
        <w:gridCol w:w="850"/>
        <w:gridCol w:w="1701"/>
        <w:gridCol w:w="1276"/>
      </w:tblGrid>
      <w:tr w:rsidR="00811048" w:rsidRPr="00D422A4" w:rsidTr="00811048">
        <w:trPr>
          <w:trHeight w:val="458"/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Days</w:t>
            </w:r>
          </w:p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 xml:space="preserve">Main </w:t>
            </w: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ravel</w:t>
            </w:r>
          </w:p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b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Accommodation</w:t>
            </w:r>
          </w:p>
          <w:p w:rsidR="00811048" w:rsidRPr="00122707" w:rsidRDefault="00811048" w:rsidP="00B44A8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ax $</w:t>
            </w:r>
            <w:r w:rsidR="001A4D3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1</w:t>
            </w:r>
            <w:r w:rsidR="00B44A8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6</w:t>
            </w: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0 per night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122707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Per Diem</w:t>
            </w:r>
          </w:p>
          <w:p w:rsidR="00811048" w:rsidRPr="00122707" w:rsidRDefault="00811048" w:rsidP="001A4D3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ax $</w:t>
            </w:r>
            <w:r w:rsidR="001A4D3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10</w:t>
            </w:r>
            <w:r w:rsidRPr="00122707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0 per day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Daily Total</w:t>
            </w: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eal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Other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Fri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Satur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Sun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Mon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ue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Wedne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>Thursda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360" w:lineRule="auto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b/>
                <w:bCs/>
                <w:color w:val="000000"/>
                <w:sz w:val="20"/>
                <w:szCs w:val="20"/>
                <w:lang w:eastAsia="en-US"/>
              </w:rPr>
              <w:t xml:space="preserve">Totals 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11048" w:rsidRPr="00D422A4" w:rsidRDefault="00811048" w:rsidP="006D7C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/>
                <w:kern w:val="2"/>
                <w:sz w:val="18"/>
                <w:szCs w:val="18"/>
                <w:lang w:eastAsia="en-US"/>
              </w:rPr>
            </w:pPr>
          </w:p>
        </w:tc>
      </w:tr>
    </w:tbl>
    <w:p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i/>
          <w:iCs/>
          <w:color w:val="000000"/>
          <w:sz w:val="20"/>
          <w:szCs w:val="20"/>
        </w:rPr>
      </w:pPr>
      <w:r w:rsidRPr="00D422A4">
        <w:rPr>
          <w:rFonts w:ascii="ArialMT" w:hAnsi="ArialMT" w:cs="ArialMT"/>
          <w:i/>
          <w:iCs/>
          <w:color w:val="000000"/>
          <w:sz w:val="20"/>
          <w:szCs w:val="20"/>
        </w:rPr>
        <w:t>Note: Only include charges to be reimbursed. (Attach copies of receipts,</w:t>
      </w:r>
      <w:r>
        <w:rPr>
          <w:rFonts w:ascii="ArialMT" w:hAnsi="ArialMT" w:cs="ArialMT"/>
          <w:i/>
          <w:iCs/>
          <w:color w:val="000000"/>
          <w:sz w:val="20"/>
          <w:szCs w:val="20"/>
        </w:rPr>
        <w:t xml:space="preserve"> </w:t>
      </w:r>
      <w:r w:rsidRPr="00D422A4">
        <w:rPr>
          <w:rFonts w:ascii="ArialMT" w:hAnsi="ArialMT" w:cs="ArialMT"/>
          <w:i/>
          <w:iCs/>
          <w:color w:val="000000"/>
          <w:sz w:val="20"/>
          <w:szCs w:val="20"/>
        </w:rPr>
        <w:t>with the exception of meals).</w:t>
      </w:r>
    </w:p>
    <w:p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</w:p>
    <w:p w:rsidR="00811048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  <w:r w:rsidRPr="00D422A4">
        <w:rPr>
          <w:rFonts w:ascii="ArialMT" w:hAnsi="ArialMT" w:cs="ArialMT"/>
          <w:b/>
          <w:bCs/>
          <w:color w:val="000000"/>
          <w:sz w:val="20"/>
          <w:szCs w:val="20"/>
        </w:rPr>
        <w:t>I hereby certify the above is true and correct.</w:t>
      </w:r>
    </w:p>
    <w:p w:rsidR="00811048" w:rsidRPr="00D422A4" w:rsidRDefault="00811048" w:rsidP="0081104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bCs/>
          <w:color w:val="00000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258"/>
        <w:gridCol w:w="3370"/>
        <w:gridCol w:w="730"/>
        <w:gridCol w:w="1420"/>
      </w:tblGrid>
      <w:tr w:rsidR="00811048" w:rsidRPr="00D422A4" w:rsidTr="00811048">
        <w:trPr>
          <w:jc w:val="center"/>
        </w:trPr>
        <w:tc>
          <w:tcPr>
            <w:tcW w:w="1258" w:type="dxa"/>
            <w:hideMark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Signed</w:t>
            </w:r>
          </w:p>
        </w:tc>
        <w:tc>
          <w:tcPr>
            <w:tcW w:w="3370" w:type="dxa"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730" w:type="dxa"/>
            <w:hideMark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420" w:type="dxa"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  <w:tr w:rsidR="00811048" w:rsidRPr="00D422A4" w:rsidTr="00811048">
        <w:trPr>
          <w:jc w:val="center"/>
        </w:trPr>
        <w:tc>
          <w:tcPr>
            <w:tcW w:w="1258" w:type="dxa"/>
            <w:hideMark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Approved</w:t>
            </w:r>
          </w:p>
        </w:tc>
        <w:tc>
          <w:tcPr>
            <w:tcW w:w="3370" w:type="dxa"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  <w:tc>
          <w:tcPr>
            <w:tcW w:w="730" w:type="dxa"/>
            <w:hideMark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  <w:r w:rsidRPr="00D422A4">
              <w:rPr>
                <w:rFonts w:ascii="ArialMT" w:hAnsi="ArialMT" w:cs="ArialMT"/>
                <w:color w:val="000000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420" w:type="dxa"/>
          </w:tcPr>
          <w:p w:rsidR="00811048" w:rsidRPr="00D422A4" w:rsidRDefault="00811048" w:rsidP="0081104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Helvetica" w:hAnsi="Helvetica"/>
                <w:kern w:val="2"/>
                <w:sz w:val="20"/>
                <w:szCs w:val="20"/>
                <w:lang w:eastAsia="en-US"/>
              </w:rPr>
            </w:pPr>
          </w:p>
        </w:tc>
      </w:tr>
    </w:tbl>
    <w:p w:rsidR="00811048" w:rsidRDefault="00811048" w:rsidP="00811048">
      <w:pPr>
        <w:rPr>
          <w:rFonts w:ascii="TimesNewRomanPSMT" w:hAnsi="TimesNewRomanPSMT" w:cs="TimesNewRomanPSMT"/>
          <w:b/>
          <w:bCs/>
          <w:color w:val="000000"/>
          <w:u w:color="FB0511"/>
        </w:rPr>
      </w:pPr>
    </w:p>
    <w:p w:rsidR="00EE7615" w:rsidRDefault="00EE7615">
      <w:pPr>
        <w:rPr>
          <w:rFonts w:ascii="Arial" w:hAnsi="Arial" w:cs="Arial"/>
          <w:b/>
          <w:color w:val="000000"/>
          <w:sz w:val="24"/>
          <w:szCs w:val="24"/>
        </w:rPr>
      </w:pPr>
    </w:p>
    <w:p w:rsidR="00811048" w:rsidRDefault="00811048">
      <w:pPr>
        <w:rPr>
          <w:rFonts w:ascii="Arial" w:hAnsi="Arial" w:cs="Arial"/>
          <w:b/>
          <w:color w:val="000000"/>
          <w:sz w:val="24"/>
          <w:szCs w:val="24"/>
        </w:rPr>
      </w:pPr>
    </w:p>
    <w:sectPr w:rsidR="00811048" w:rsidSect="00CC328E">
      <w:headerReference w:type="default" r:id="rId7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A34B8" w:rsidRDefault="004A34B8" w:rsidP="00567C83">
      <w:pPr>
        <w:spacing w:after="0" w:line="240" w:lineRule="auto"/>
      </w:pPr>
      <w:r>
        <w:separator/>
      </w:r>
    </w:p>
  </w:endnote>
  <w:endnote w:type="continuationSeparator" w:id="0">
    <w:p w:rsidR="004A34B8" w:rsidRDefault="004A34B8" w:rsidP="00567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A34B8" w:rsidRDefault="004A34B8" w:rsidP="00567C83">
      <w:pPr>
        <w:spacing w:after="0" w:line="240" w:lineRule="auto"/>
      </w:pPr>
      <w:r>
        <w:separator/>
      </w:r>
    </w:p>
  </w:footnote>
  <w:footnote w:type="continuationSeparator" w:id="0">
    <w:p w:rsidR="004A34B8" w:rsidRDefault="004A34B8" w:rsidP="00567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584F" w:rsidRDefault="0018584F">
    <w:pPr>
      <w:pStyle w:val="Header"/>
    </w:pPr>
    <w:r>
      <w:rPr>
        <w:noProof/>
        <w:lang w:val="en-US" w:eastAsia="en-US"/>
      </w:rPr>
      <w:drawing>
        <wp:inline distT="0" distB="0" distL="0" distR="0">
          <wp:extent cx="5943600" cy="158305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583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4D2BE7"/>
    <w:multiLevelType w:val="multilevel"/>
    <w:tmpl w:val="3FC490E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</w:compat>
  <w:docVars>
    <w:docVar w:name="__Grammarly_42____i" w:val="H4sIAAAAAAAEAKtWckksSQxILCpxzi/NK1GyMqwFAAEhoTITAAAA"/>
    <w:docVar w:name="__Grammarly_42___1" w:val="H4sIAAAAAAAEAKtWcslP9kxRslIyNDYyMzc1NjE0NDQ3NTC0NLBU0lEKTi0uzszPAykwqgUAYnj7ACwAAAA="/>
  </w:docVars>
  <w:rsids>
    <w:rsidRoot w:val="007D70BE"/>
    <w:rsid w:val="000303CB"/>
    <w:rsid w:val="00032F8C"/>
    <w:rsid w:val="00065C23"/>
    <w:rsid w:val="00074208"/>
    <w:rsid w:val="00085D2F"/>
    <w:rsid w:val="00085F4C"/>
    <w:rsid w:val="000915A8"/>
    <w:rsid w:val="000B304E"/>
    <w:rsid w:val="00117F71"/>
    <w:rsid w:val="00122707"/>
    <w:rsid w:val="0016515E"/>
    <w:rsid w:val="0018584F"/>
    <w:rsid w:val="001A3C40"/>
    <w:rsid w:val="001A4078"/>
    <w:rsid w:val="001A4D34"/>
    <w:rsid w:val="001C0417"/>
    <w:rsid w:val="001E291C"/>
    <w:rsid w:val="001E3202"/>
    <w:rsid w:val="00220CBC"/>
    <w:rsid w:val="00244CEE"/>
    <w:rsid w:val="00245D67"/>
    <w:rsid w:val="002844F7"/>
    <w:rsid w:val="00294983"/>
    <w:rsid w:val="002972B0"/>
    <w:rsid w:val="002A18A6"/>
    <w:rsid w:val="002D490B"/>
    <w:rsid w:val="002E6F1C"/>
    <w:rsid w:val="0036585D"/>
    <w:rsid w:val="0037728B"/>
    <w:rsid w:val="003850C1"/>
    <w:rsid w:val="00391BD1"/>
    <w:rsid w:val="003948DC"/>
    <w:rsid w:val="003A6D5D"/>
    <w:rsid w:val="003C1607"/>
    <w:rsid w:val="003E5514"/>
    <w:rsid w:val="00414F43"/>
    <w:rsid w:val="00457DA1"/>
    <w:rsid w:val="004A34B8"/>
    <w:rsid w:val="004B1D9E"/>
    <w:rsid w:val="004F1AFA"/>
    <w:rsid w:val="00536D40"/>
    <w:rsid w:val="00541E45"/>
    <w:rsid w:val="00541E99"/>
    <w:rsid w:val="005440F6"/>
    <w:rsid w:val="00567C83"/>
    <w:rsid w:val="00570A7E"/>
    <w:rsid w:val="005B67CA"/>
    <w:rsid w:val="005D76BB"/>
    <w:rsid w:val="005D7C4D"/>
    <w:rsid w:val="00625686"/>
    <w:rsid w:val="00654C1E"/>
    <w:rsid w:val="00677F46"/>
    <w:rsid w:val="006861C8"/>
    <w:rsid w:val="006C67F4"/>
    <w:rsid w:val="006E39DF"/>
    <w:rsid w:val="0070398F"/>
    <w:rsid w:val="007526DA"/>
    <w:rsid w:val="007822D8"/>
    <w:rsid w:val="007A20AF"/>
    <w:rsid w:val="007D70BE"/>
    <w:rsid w:val="00811048"/>
    <w:rsid w:val="00826229"/>
    <w:rsid w:val="00826F97"/>
    <w:rsid w:val="00852118"/>
    <w:rsid w:val="00885B9B"/>
    <w:rsid w:val="008A1C75"/>
    <w:rsid w:val="008E0771"/>
    <w:rsid w:val="008F018F"/>
    <w:rsid w:val="009049F2"/>
    <w:rsid w:val="00905B83"/>
    <w:rsid w:val="00916110"/>
    <w:rsid w:val="00984C2B"/>
    <w:rsid w:val="00A2795F"/>
    <w:rsid w:val="00A80980"/>
    <w:rsid w:val="00AC6ACF"/>
    <w:rsid w:val="00B3333C"/>
    <w:rsid w:val="00B44A87"/>
    <w:rsid w:val="00B77252"/>
    <w:rsid w:val="00B80CAF"/>
    <w:rsid w:val="00B86FCA"/>
    <w:rsid w:val="00BB49DD"/>
    <w:rsid w:val="00C41A02"/>
    <w:rsid w:val="00C76C4D"/>
    <w:rsid w:val="00C910B2"/>
    <w:rsid w:val="00CA2229"/>
    <w:rsid w:val="00CA381C"/>
    <w:rsid w:val="00CB7C47"/>
    <w:rsid w:val="00CC328E"/>
    <w:rsid w:val="00CD2F9C"/>
    <w:rsid w:val="00CD6491"/>
    <w:rsid w:val="00CD69F1"/>
    <w:rsid w:val="00CE1C64"/>
    <w:rsid w:val="00CE2301"/>
    <w:rsid w:val="00CE677A"/>
    <w:rsid w:val="00CF3BE0"/>
    <w:rsid w:val="00D024CB"/>
    <w:rsid w:val="00D03B65"/>
    <w:rsid w:val="00D26D9B"/>
    <w:rsid w:val="00D422A4"/>
    <w:rsid w:val="00D86E58"/>
    <w:rsid w:val="00DF39CB"/>
    <w:rsid w:val="00EE7615"/>
    <w:rsid w:val="00EF7259"/>
    <w:rsid w:val="00F11F20"/>
    <w:rsid w:val="00F32A7C"/>
    <w:rsid w:val="00F50D60"/>
    <w:rsid w:val="00F70600"/>
    <w:rsid w:val="00F935D9"/>
    <w:rsid w:val="00FA13B4"/>
    <w:rsid w:val="00FB0F15"/>
    <w:rsid w:val="00FB54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6C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16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60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6F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F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F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FC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49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C83"/>
  </w:style>
  <w:style w:type="paragraph" w:styleId="Footer">
    <w:name w:val="footer"/>
    <w:basedOn w:val="Normal"/>
    <w:link w:val="FooterChar"/>
    <w:uiPriority w:val="99"/>
    <w:unhideWhenUsed/>
    <w:rsid w:val="00567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C83"/>
  </w:style>
  <w:style w:type="character" w:styleId="Hyperlink">
    <w:name w:val="Hyperlink"/>
    <w:basedOn w:val="DefaultParagraphFont"/>
    <w:uiPriority w:val="99"/>
    <w:unhideWhenUsed/>
    <w:rsid w:val="00905B8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B8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7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Pete</cp:lastModifiedBy>
  <cp:revision>3</cp:revision>
  <dcterms:created xsi:type="dcterms:W3CDTF">2024-03-14T22:10:00Z</dcterms:created>
  <dcterms:modified xsi:type="dcterms:W3CDTF">2024-03-14T22:11:00Z</dcterms:modified>
</cp:coreProperties>
</file>